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0C071C80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637AE7">
        <w:rPr>
          <w:color w:val="1F3864" w:themeColor="accent1" w:themeShade="80"/>
        </w:rPr>
        <w:t>8</w:t>
      </w:r>
      <w:r w:rsidRPr="00BF5A4F">
        <w:rPr>
          <w:color w:val="1F3864" w:themeColor="accent1" w:themeShade="80"/>
        </w:rPr>
        <w:t xml:space="preserve">: </w:t>
      </w:r>
      <w:r w:rsidR="00637AE7">
        <w:rPr>
          <w:color w:val="1F3864" w:themeColor="accent1" w:themeShade="80"/>
        </w:rPr>
        <w:t>Pre-Trained Networks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0FA36771" w:rsidR="00BF5A4F" w:rsidRDefault="00AB0836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mageNet</w:t>
      </w:r>
    </w:p>
    <w:p w14:paraId="7482F0FB" w14:textId="2ECC6C98" w:rsidR="00E26AC5" w:rsidRDefault="00AB0836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ransfer Learning</w:t>
      </w:r>
    </w:p>
    <w:p w14:paraId="6E001BB7" w14:textId="00CF25E6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AB0836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8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1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AB0836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lassifying pizza and steak with Transfer Learning</w:t>
      </w:r>
    </w:p>
    <w:p w14:paraId="1750F21A" w14:textId="0CB94AA6" w:rsidR="00741C7A" w:rsidRDefault="00AB0836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Fine-Tuning</w:t>
      </w:r>
    </w:p>
    <w:p w14:paraId="2408849F" w14:textId="682822C1" w:rsidR="00741C7A" w:rsidRDefault="00AB0836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8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1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Food Classification with Fine-Tuning</w:t>
      </w:r>
    </w:p>
    <w:p w14:paraId="444AD02C" w14:textId="3767F56C" w:rsidR="00741C7A" w:rsidRDefault="00494FCD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nsorFlow Hub</w:t>
      </w:r>
    </w:p>
    <w:p w14:paraId="56219864" w14:textId="701D2F7A" w:rsidR="00DC3A4A" w:rsidRDefault="00494FCD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Feature Extraction</w:t>
      </w:r>
    </w:p>
    <w:p w14:paraId="7E1F87E9" w14:textId="3ED51EFA" w:rsidR="00BF5A4F" w:rsidRDefault="00BF5A4F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494FCD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8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494FCD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494FCD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ransfer Learning with TensorFlow Hub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mwrAUAUQ2zRiwAAAA="/>
  </w:docVars>
  <w:rsids>
    <w:rsidRoot w:val="00E47B24"/>
    <w:rsid w:val="00031808"/>
    <w:rsid w:val="0004049A"/>
    <w:rsid w:val="00161F22"/>
    <w:rsid w:val="001B635C"/>
    <w:rsid w:val="00233DCE"/>
    <w:rsid w:val="00335ABC"/>
    <w:rsid w:val="00365DBF"/>
    <w:rsid w:val="00437D3C"/>
    <w:rsid w:val="00494FCD"/>
    <w:rsid w:val="005326F1"/>
    <w:rsid w:val="005B459B"/>
    <w:rsid w:val="005D1D7C"/>
    <w:rsid w:val="005E0022"/>
    <w:rsid w:val="00637AE7"/>
    <w:rsid w:val="00741C7A"/>
    <w:rsid w:val="00875C89"/>
    <w:rsid w:val="008C6FDD"/>
    <w:rsid w:val="00955869"/>
    <w:rsid w:val="009F509E"/>
    <w:rsid w:val="00AB0836"/>
    <w:rsid w:val="00B21817"/>
    <w:rsid w:val="00B66041"/>
    <w:rsid w:val="00BC5B44"/>
    <w:rsid w:val="00BF5A4F"/>
    <w:rsid w:val="00CD180A"/>
    <w:rsid w:val="00D343B9"/>
    <w:rsid w:val="00DC3A4A"/>
    <w:rsid w:val="00E00F12"/>
    <w:rsid w:val="00E143F0"/>
    <w:rsid w:val="00E21FB7"/>
    <w:rsid w:val="00E26AC5"/>
    <w:rsid w:val="00E26EA2"/>
    <w:rsid w:val="00E47B24"/>
    <w:rsid w:val="00EA4DA5"/>
    <w:rsid w:val="00FF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26</cp:revision>
  <dcterms:created xsi:type="dcterms:W3CDTF">2022-03-27T17:30:00Z</dcterms:created>
  <dcterms:modified xsi:type="dcterms:W3CDTF">2022-09-16T11:43:00Z</dcterms:modified>
</cp:coreProperties>
</file>